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022C7A" w14:textId="77777777" w:rsidR="00832E01" w:rsidRDefault="00832E01" w:rsidP="00832E01">
      <w:pPr>
        <w:jc w:val="center"/>
        <w:rPr>
          <w:b/>
          <w:sz w:val="28"/>
          <w:szCs w:val="28"/>
        </w:rPr>
      </w:pPr>
    </w:p>
    <w:p w14:paraId="5F710056" w14:textId="77777777" w:rsidR="00832E01" w:rsidRDefault="00DA30F1" w:rsidP="00832E01">
      <w:pPr>
        <w:jc w:val="center"/>
        <w:rPr>
          <w:b/>
          <w:szCs w:val="24"/>
        </w:rPr>
      </w:pPr>
      <w:r>
        <w:rPr>
          <w:b/>
          <w:szCs w:val="24"/>
        </w:rPr>
        <w:t>Marking Scheme</w:t>
      </w:r>
      <w:r w:rsidR="00832E01" w:rsidRPr="00101B4B">
        <w:rPr>
          <w:b/>
          <w:szCs w:val="24"/>
        </w:rPr>
        <w:t xml:space="preserve"> for </w:t>
      </w:r>
      <w:r w:rsidR="004E6B33" w:rsidRPr="00101B4B">
        <w:rPr>
          <w:b/>
          <w:szCs w:val="24"/>
        </w:rPr>
        <w:t>Project</w:t>
      </w:r>
      <w:r w:rsidR="00832E01" w:rsidRPr="00101B4B">
        <w:rPr>
          <w:b/>
          <w:szCs w:val="24"/>
        </w:rPr>
        <w:t xml:space="preserve"> </w:t>
      </w:r>
      <w:r w:rsidR="001A0CE6">
        <w:rPr>
          <w:b/>
          <w:szCs w:val="24"/>
        </w:rPr>
        <w:t xml:space="preserve">and </w:t>
      </w:r>
      <w:r w:rsidR="00832E01" w:rsidRPr="00101B4B">
        <w:rPr>
          <w:b/>
          <w:szCs w:val="24"/>
        </w:rPr>
        <w:t>Presentation</w:t>
      </w:r>
      <w:r w:rsidR="00D10EC5">
        <w:rPr>
          <w:b/>
          <w:szCs w:val="24"/>
        </w:rPr>
        <w:t xml:space="preserve"> </w:t>
      </w:r>
    </w:p>
    <w:p w14:paraId="0D26D00B" w14:textId="77777777" w:rsidR="00230DA0" w:rsidRPr="00101B4B" w:rsidRDefault="008A431C" w:rsidP="00832E01">
      <w:pPr>
        <w:jc w:val="center"/>
        <w:rPr>
          <w:b/>
          <w:szCs w:val="24"/>
        </w:rPr>
      </w:pPr>
      <w:r>
        <w:rPr>
          <w:b/>
          <w:szCs w:val="24"/>
        </w:rPr>
        <w:t>(</w:t>
      </w:r>
      <w:r w:rsidR="002A491F">
        <w:rPr>
          <w:b/>
          <w:szCs w:val="24"/>
        </w:rPr>
        <w:t>Use PPT slides, m</w:t>
      </w:r>
      <w:r>
        <w:rPr>
          <w:b/>
          <w:szCs w:val="24"/>
        </w:rPr>
        <w:t xml:space="preserve">aximum </w:t>
      </w:r>
      <w:r w:rsidR="00513E2F">
        <w:rPr>
          <w:b/>
          <w:szCs w:val="24"/>
        </w:rPr>
        <w:t>15</w:t>
      </w:r>
      <w:r w:rsidR="00230DA0">
        <w:rPr>
          <w:b/>
          <w:szCs w:val="24"/>
        </w:rPr>
        <w:t xml:space="preserve"> minutes per group</w:t>
      </w:r>
      <w:r w:rsidR="009A6D7C">
        <w:rPr>
          <w:b/>
          <w:szCs w:val="24"/>
        </w:rPr>
        <w:t xml:space="preserve"> including questions</w:t>
      </w:r>
      <w:r w:rsidR="00230DA0">
        <w:rPr>
          <w:b/>
          <w:szCs w:val="24"/>
        </w:rPr>
        <w:t>)</w:t>
      </w:r>
    </w:p>
    <w:p w14:paraId="2507DF95" w14:textId="77777777" w:rsidR="00832E01" w:rsidRDefault="00832E01" w:rsidP="00832E01">
      <w:bookmarkStart w:id="0" w:name="_GoBack"/>
      <w:bookmarkEnd w:id="0"/>
    </w:p>
    <w:p w14:paraId="3A1929B3" w14:textId="77777777" w:rsidR="00832E01" w:rsidRPr="00C649BD" w:rsidRDefault="00832E01" w:rsidP="00832E01">
      <w:pPr>
        <w:numPr>
          <w:ilvl w:val="0"/>
          <w:numId w:val="2"/>
        </w:numPr>
        <w:rPr>
          <w:szCs w:val="24"/>
        </w:rPr>
      </w:pPr>
      <w:r w:rsidRPr="00C649BD">
        <w:rPr>
          <w:b/>
          <w:szCs w:val="24"/>
        </w:rPr>
        <w:t>Introduction</w:t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  <w:u w:val="single"/>
        </w:rPr>
        <w:tab/>
      </w:r>
      <w:r w:rsidRPr="00C649BD">
        <w:rPr>
          <w:szCs w:val="24"/>
        </w:rPr>
        <w:tab/>
      </w:r>
      <w:r w:rsidR="00E00DE1">
        <w:rPr>
          <w:szCs w:val="24"/>
        </w:rPr>
        <w:t>5</w:t>
      </w:r>
      <w:r w:rsidRPr="00C649BD">
        <w:rPr>
          <w:szCs w:val="24"/>
        </w:rPr>
        <w:t xml:space="preserve"> </w:t>
      </w:r>
    </w:p>
    <w:p w14:paraId="7261984F" w14:textId="77777777" w:rsidR="00832E01" w:rsidRPr="00C649BD" w:rsidRDefault="00832E01" w:rsidP="00832E01">
      <w:pPr>
        <w:numPr>
          <w:ilvl w:val="1"/>
          <w:numId w:val="2"/>
        </w:numPr>
        <w:rPr>
          <w:szCs w:val="24"/>
        </w:rPr>
      </w:pPr>
      <w:r w:rsidRPr="00C649BD">
        <w:rPr>
          <w:szCs w:val="24"/>
        </w:rPr>
        <w:t>Introduction of Team members</w:t>
      </w:r>
    </w:p>
    <w:p w14:paraId="251CF833" w14:textId="77777777" w:rsidR="00832E01" w:rsidRPr="00C649BD" w:rsidRDefault="00832E01" w:rsidP="00832E01">
      <w:pPr>
        <w:numPr>
          <w:ilvl w:val="1"/>
          <w:numId w:val="2"/>
        </w:numPr>
        <w:rPr>
          <w:szCs w:val="24"/>
        </w:rPr>
      </w:pPr>
      <w:r w:rsidRPr="00C649BD">
        <w:rPr>
          <w:szCs w:val="24"/>
        </w:rPr>
        <w:t>Roles and responsibilities</w:t>
      </w:r>
    </w:p>
    <w:p w14:paraId="636A8CC6" w14:textId="77777777" w:rsidR="00832E01" w:rsidRPr="00C649BD" w:rsidRDefault="00832E01" w:rsidP="00832E01">
      <w:pPr>
        <w:ind w:left="720"/>
        <w:rPr>
          <w:szCs w:val="24"/>
        </w:rPr>
      </w:pPr>
    </w:p>
    <w:p w14:paraId="09A77661" w14:textId="77777777" w:rsidR="00832E01" w:rsidRPr="00C649BD" w:rsidRDefault="00306B94" w:rsidP="00832E01">
      <w:pPr>
        <w:numPr>
          <w:ilvl w:val="0"/>
          <w:numId w:val="2"/>
        </w:numPr>
        <w:rPr>
          <w:szCs w:val="24"/>
        </w:rPr>
      </w:pPr>
      <w:r>
        <w:rPr>
          <w:b/>
          <w:szCs w:val="24"/>
        </w:rPr>
        <w:t xml:space="preserve">Describing </w:t>
      </w:r>
      <w:r w:rsidR="00513E2F">
        <w:rPr>
          <w:b/>
          <w:szCs w:val="24"/>
        </w:rPr>
        <w:t>Application</w:t>
      </w:r>
      <w:r w:rsidR="00832E01" w:rsidRPr="00C649BD">
        <w:rPr>
          <w:b/>
          <w:szCs w:val="24"/>
        </w:rPr>
        <w:t xml:space="preserve"> </w:t>
      </w:r>
      <w:r w:rsidR="004E6B33">
        <w:rPr>
          <w:b/>
          <w:szCs w:val="24"/>
        </w:rPr>
        <w:t>Architecture</w:t>
      </w:r>
      <w:r w:rsidR="00374BE3">
        <w:rPr>
          <w:b/>
          <w:szCs w:val="24"/>
        </w:rPr>
        <w:t xml:space="preserve"> and Technology</w:t>
      </w:r>
      <w:r w:rsidR="004E6B33">
        <w:rPr>
          <w:szCs w:val="24"/>
        </w:rPr>
        <w:tab/>
      </w:r>
      <w:r w:rsidR="004E6B33">
        <w:rPr>
          <w:szCs w:val="24"/>
        </w:rPr>
        <w:tab/>
      </w:r>
      <w:r w:rsidR="00832E01" w:rsidRPr="00C649BD">
        <w:rPr>
          <w:szCs w:val="24"/>
          <w:u w:val="single"/>
        </w:rPr>
        <w:tab/>
      </w:r>
      <w:r w:rsidR="00832E01" w:rsidRPr="00C649BD">
        <w:rPr>
          <w:szCs w:val="24"/>
        </w:rPr>
        <w:tab/>
      </w:r>
      <w:r w:rsidR="00E00DE1">
        <w:rPr>
          <w:szCs w:val="24"/>
        </w:rPr>
        <w:t>10</w:t>
      </w:r>
    </w:p>
    <w:p w14:paraId="787510AC" w14:textId="77777777" w:rsidR="00832E01" w:rsidRDefault="00023BE8" w:rsidP="00832E01">
      <w:pPr>
        <w:numPr>
          <w:ilvl w:val="1"/>
          <w:numId w:val="2"/>
        </w:numPr>
        <w:rPr>
          <w:szCs w:val="24"/>
        </w:rPr>
      </w:pPr>
      <w:r>
        <w:rPr>
          <w:szCs w:val="24"/>
        </w:rPr>
        <w:t>Back-end</w:t>
      </w:r>
    </w:p>
    <w:p w14:paraId="3E0D817B" w14:textId="77777777" w:rsidR="00023BE8" w:rsidRDefault="00023BE8" w:rsidP="00832E01">
      <w:pPr>
        <w:numPr>
          <w:ilvl w:val="1"/>
          <w:numId w:val="2"/>
        </w:numPr>
        <w:rPr>
          <w:szCs w:val="24"/>
        </w:rPr>
      </w:pPr>
      <w:r>
        <w:rPr>
          <w:szCs w:val="24"/>
        </w:rPr>
        <w:t>Front-end</w:t>
      </w:r>
    </w:p>
    <w:p w14:paraId="272D3436" w14:textId="77777777" w:rsidR="00023BE8" w:rsidRPr="00C649BD" w:rsidRDefault="00023BE8" w:rsidP="00832E01">
      <w:pPr>
        <w:numPr>
          <w:ilvl w:val="1"/>
          <w:numId w:val="2"/>
        </w:numPr>
        <w:rPr>
          <w:szCs w:val="24"/>
        </w:rPr>
      </w:pPr>
      <w:r>
        <w:rPr>
          <w:szCs w:val="24"/>
        </w:rPr>
        <w:t>AI</w:t>
      </w:r>
    </w:p>
    <w:p w14:paraId="0C38BE02" w14:textId="77777777" w:rsidR="003C6151" w:rsidRPr="00C649BD" w:rsidRDefault="003C6151" w:rsidP="00832E01">
      <w:pPr>
        <w:rPr>
          <w:szCs w:val="24"/>
        </w:rPr>
      </w:pPr>
    </w:p>
    <w:p w14:paraId="77DE03A7" w14:textId="77777777" w:rsidR="00832E01" w:rsidRPr="00C649BD" w:rsidRDefault="00306B94" w:rsidP="00832E01">
      <w:pPr>
        <w:numPr>
          <w:ilvl w:val="0"/>
          <w:numId w:val="2"/>
        </w:numPr>
        <w:rPr>
          <w:szCs w:val="24"/>
        </w:rPr>
      </w:pPr>
      <w:r>
        <w:rPr>
          <w:b/>
          <w:szCs w:val="24"/>
        </w:rPr>
        <w:t xml:space="preserve">Describing and Demonstrating </w:t>
      </w:r>
      <w:r w:rsidR="00A75E95">
        <w:rPr>
          <w:b/>
          <w:szCs w:val="24"/>
        </w:rPr>
        <w:tab/>
      </w:r>
      <w:r w:rsidR="00A75E95">
        <w:rPr>
          <w:szCs w:val="24"/>
        </w:rPr>
        <w:tab/>
      </w:r>
      <w:r w:rsidR="00A75E95">
        <w:rPr>
          <w:szCs w:val="24"/>
        </w:rPr>
        <w:tab/>
      </w:r>
      <w:r w:rsidR="00A75E95">
        <w:rPr>
          <w:szCs w:val="24"/>
        </w:rPr>
        <w:tab/>
      </w:r>
      <w:r w:rsidR="00A75E95">
        <w:rPr>
          <w:szCs w:val="24"/>
        </w:rPr>
        <w:tab/>
      </w:r>
      <w:r w:rsidR="00A75E95">
        <w:rPr>
          <w:szCs w:val="24"/>
        </w:rPr>
        <w:tab/>
      </w:r>
      <w:r w:rsidR="00832E01" w:rsidRPr="00C649BD">
        <w:rPr>
          <w:szCs w:val="24"/>
          <w:u w:val="single"/>
        </w:rPr>
        <w:tab/>
      </w:r>
      <w:r w:rsidR="00475E9F">
        <w:rPr>
          <w:szCs w:val="24"/>
        </w:rPr>
        <w:tab/>
      </w:r>
      <w:r w:rsidR="00023BE8">
        <w:rPr>
          <w:szCs w:val="24"/>
        </w:rPr>
        <w:t>5</w:t>
      </w:r>
      <w:r w:rsidR="00E00DE1">
        <w:rPr>
          <w:szCs w:val="24"/>
        </w:rPr>
        <w:t>0</w:t>
      </w:r>
    </w:p>
    <w:p w14:paraId="1B3F0EF6" w14:textId="77777777" w:rsidR="00023BE8" w:rsidRDefault="008451C9" w:rsidP="00023BE8">
      <w:pPr>
        <w:numPr>
          <w:ilvl w:val="1"/>
          <w:numId w:val="2"/>
        </w:numPr>
        <w:rPr>
          <w:szCs w:val="24"/>
        </w:rPr>
      </w:pPr>
      <w:r>
        <w:rPr>
          <w:szCs w:val="24"/>
        </w:rPr>
        <w:t>Core functionalities</w:t>
      </w:r>
    </w:p>
    <w:p w14:paraId="5D2DBF6B" w14:textId="77777777" w:rsidR="00023BE8" w:rsidRDefault="00023BE8" w:rsidP="00023BE8">
      <w:pPr>
        <w:numPr>
          <w:ilvl w:val="1"/>
          <w:numId w:val="2"/>
        </w:numPr>
        <w:rPr>
          <w:szCs w:val="24"/>
        </w:rPr>
      </w:pPr>
      <w:r>
        <w:rPr>
          <w:szCs w:val="24"/>
        </w:rPr>
        <w:t>AI</w:t>
      </w:r>
      <w:r w:rsidR="008451C9">
        <w:rPr>
          <w:szCs w:val="24"/>
        </w:rPr>
        <w:t xml:space="preserve"> component</w:t>
      </w:r>
    </w:p>
    <w:p w14:paraId="3F1553B9" w14:textId="77777777" w:rsidR="00832E01" w:rsidRPr="00023BE8" w:rsidRDefault="00832E01" w:rsidP="00023BE8">
      <w:pPr>
        <w:numPr>
          <w:ilvl w:val="1"/>
          <w:numId w:val="2"/>
        </w:numPr>
        <w:rPr>
          <w:szCs w:val="24"/>
        </w:rPr>
      </w:pPr>
      <w:r w:rsidRPr="00023BE8">
        <w:rPr>
          <w:szCs w:val="24"/>
        </w:rPr>
        <w:t>Meets project requirements</w:t>
      </w:r>
    </w:p>
    <w:p w14:paraId="3039B09B" w14:textId="77777777" w:rsidR="00832E01" w:rsidRPr="00C649BD" w:rsidRDefault="00832E01" w:rsidP="00832E01">
      <w:pPr>
        <w:numPr>
          <w:ilvl w:val="1"/>
          <w:numId w:val="2"/>
        </w:numPr>
        <w:rPr>
          <w:szCs w:val="24"/>
        </w:rPr>
      </w:pPr>
      <w:r w:rsidRPr="00C649BD">
        <w:rPr>
          <w:szCs w:val="24"/>
        </w:rPr>
        <w:t>Functions without error</w:t>
      </w:r>
      <w:r w:rsidR="002A491F">
        <w:rPr>
          <w:szCs w:val="24"/>
        </w:rPr>
        <w:t xml:space="preserve"> when demonstrated</w:t>
      </w:r>
    </w:p>
    <w:p w14:paraId="30390054" w14:textId="77777777" w:rsidR="00832E01" w:rsidRDefault="00832E01" w:rsidP="00832E01">
      <w:pPr>
        <w:numPr>
          <w:ilvl w:val="1"/>
          <w:numId w:val="2"/>
        </w:numPr>
        <w:rPr>
          <w:szCs w:val="24"/>
        </w:rPr>
      </w:pPr>
      <w:r w:rsidRPr="00C649BD">
        <w:rPr>
          <w:szCs w:val="24"/>
        </w:rPr>
        <w:t>Friendliness</w:t>
      </w:r>
      <w:r w:rsidR="00E00DE1">
        <w:rPr>
          <w:szCs w:val="24"/>
        </w:rPr>
        <w:t xml:space="preserve"> of UI</w:t>
      </w:r>
    </w:p>
    <w:p w14:paraId="15CE5E13" w14:textId="77777777" w:rsidR="002A491F" w:rsidRPr="00C649BD" w:rsidRDefault="002A491F" w:rsidP="002A491F">
      <w:pPr>
        <w:ind w:left="720"/>
        <w:rPr>
          <w:szCs w:val="24"/>
        </w:rPr>
      </w:pPr>
    </w:p>
    <w:p w14:paraId="28FBC44A" w14:textId="77777777" w:rsidR="00832E01" w:rsidRPr="00C649BD" w:rsidRDefault="00832E01" w:rsidP="00832E01">
      <w:pPr>
        <w:rPr>
          <w:szCs w:val="24"/>
        </w:rPr>
      </w:pPr>
    </w:p>
    <w:p w14:paraId="5DA60600" w14:textId="77777777" w:rsidR="00832E01" w:rsidRPr="00C649BD" w:rsidRDefault="00832E01" w:rsidP="00832E01">
      <w:pPr>
        <w:numPr>
          <w:ilvl w:val="0"/>
          <w:numId w:val="2"/>
        </w:numPr>
        <w:rPr>
          <w:szCs w:val="24"/>
        </w:rPr>
      </w:pPr>
      <w:r w:rsidRPr="00C649BD">
        <w:rPr>
          <w:b/>
          <w:szCs w:val="24"/>
        </w:rPr>
        <w:t>Team Prep/Professionalism/Q/A/Visuals</w:t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  <w:u w:val="single"/>
        </w:rPr>
        <w:t xml:space="preserve"> </w:t>
      </w:r>
      <w:r w:rsidRPr="00C649BD">
        <w:rPr>
          <w:szCs w:val="24"/>
          <w:u w:val="single"/>
        </w:rPr>
        <w:tab/>
      </w:r>
      <w:r w:rsidR="00475E9F">
        <w:rPr>
          <w:szCs w:val="24"/>
        </w:rPr>
        <w:tab/>
        <w:t>10</w:t>
      </w:r>
    </w:p>
    <w:p w14:paraId="454113E7" w14:textId="77777777" w:rsidR="00832E01" w:rsidRDefault="00832E01" w:rsidP="00832E01">
      <w:pPr>
        <w:rPr>
          <w:szCs w:val="24"/>
        </w:rPr>
      </w:pPr>
    </w:p>
    <w:p w14:paraId="6CA55FF4" w14:textId="77777777" w:rsidR="003C6151" w:rsidRPr="00C649BD" w:rsidRDefault="003C6151" w:rsidP="00832E01">
      <w:pPr>
        <w:rPr>
          <w:szCs w:val="24"/>
        </w:rPr>
      </w:pPr>
    </w:p>
    <w:p w14:paraId="1F5F0815" w14:textId="77777777" w:rsidR="00832E01" w:rsidRPr="00C649BD" w:rsidRDefault="00832E01" w:rsidP="00832E01">
      <w:pPr>
        <w:numPr>
          <w:ilvl w:val="0"/>
          <w:numId w:val="2"/>
        </w:numPr>
        <w:rPr>
          <w:szCs w:val="24"/>
        </w:rPr>
      </w:pPr>
      <w:r w:rsidRPr="00C649BD">
        <w:rPr>
          <w:b/>
          <w:szCs w:val="24"/>
        </w:rPr>
        <w:t>Time Limit Maintained</w:t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</w:rPr>
        <w:tab/>
      </w:r>
      <w:r w:rsidRPr="00C649BD">
        <w:rPr>
          <w:szCs w:val="24"/>
          <w:u w:val="single"/>
        </w:rPr>
        <w:t xml:space="preserve"> </w:t>
      </w:r>
      <w:r w:rsidRPr="00C649BD">
        <w:rPr>
          <w:szCs w:val="24"/>
          <w:u w:val="single"/>
        </w:rPr>
        <w:tab/>
      </w:r>
      <w:proofErr w:type="gramStart"/>
      <w:r w:rsidRPr="00C649BD">
        <w:rPr>
          <w:szCs w:val="24"/>
        </w:rPr>
        <w:tab/>
        <w:t xml:space="preserve">  5</w:t>
      </w:r>
      <w:proofErr w:type="gramEnd"/>
    </w:p>
    <w:p w14:paraId="1BC5CB99" w14:textId="77777777" w:rsidR="00832E01" w:rsidRDefault="00832E01" w:rsidP="00832E01">
      <w:pPr>
        <w:rPr>
          <w:szCs w:val="24"/>
        </w:rPr>
      </w:pPr>
    </w:p>
    <w:p w14:paraId="0E206861" w14:textId="77777777" w:rsidR="003C6151" w:rsidRPr="00C649BD" w:rsidRDefault="003C6151" w:rsidP="00832E01">
      <w:pPr>
        <w:rPr>
          <w:szCs w:val="24"/>
        </w:rPr>
      </w:pPr>
    </w:p>
    <w:p w14:paraId="0C5102C5" w14:textId="77777777" w:rsidR="00832E01" w:rsidRPr="00A641D8" w:rsidRDefault="00832E01" w:rsidP="00832E01">
      <w:pPr>
        <w:rPr>
          <w:b/>
          <w:bCs/>
          <w:iCs/>
          <w:szCs w:val="24"/>
        </w:rPr>
      </w:pPr>
      <w:r w:rsidRPr="00A641D8">
        <w:rPr>
          <w:b/>
          <w:bCs/>
          <w:iCs/>
          <w:szCs w:val="24"/>
        </w:rPr>
        <w:t>Team Total</w:t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</w:rPr>
        <w:tab/>
      </w:r>
      <w:r w:rsidRPr="00A641D8">
        <w:rPr>
          <w:b/>
          <w:bCs/>
          <w:iCs/>
          <w:szCs w:val="24"/>
          <w:u w:val="single"/>
        </w:rPr>
        <w:t xml:space="preserve"> </w:t>
      </w:r>
      <w:r w:rsidRPr="00A641D8">
        <w:rPr>
          <w:b/>
          <w:bCs/>
          <w:iCs/>
          <w:szCs w:val="24"/>
          <w:u w:val="single"/>
        </w:rPr>
        <w:tab/>
      </w:r>
      <w:r w:rsidRPr="00A641D8">
        <w:rPr>
          <w:b/>
          <w:bCs/>
          <w:iCs/>
          <w:szCs w:val="24"/>
        </w:rPr>
        <w:t xml:space="preserve">     </w:t>
      </w:r>
      <w:r w:rsidR="00475E9F">
        <w:rPr>
          <w:b/>
          <w:bCs/>
          <w:iCs/>
          <w:szCs w:val="24"/>
        </w:rPr>
        <w:t>80</w:t>
      </w:r>
      <w:r w:rsidRPr="00A641D8">
        <w:rPr>
          <w:b/>
          <w:bCs/>
          <w:iCs/>
          <w:szCs w:val="24"/>
        </w:rPr>
        <w:t xml:space="preserve"> marks</w:t>
      </w:r>
    </w:p>
    <w:p w14:paraId="1AE3F584" w14:textId="77777777" w:rsidR="00832E01" w:rsidRDefault="00832E01" w:rsidP="00832E01">
      <w:pPr>
        <w:ind w:left="360"/>
        <w:rPr>
          <w:rFonts w:ascii="Arial" w:hAnsi="Arial"/>
          <w:sz w:val="22"/>
        </w:rPr>
      </w:pPr>
    </w:p>
    <w:p w14:paraId="364E9A67" w14:textId="77777777" w:rsidR="00832E01" w:rsidRDefault="00832E01" w:rsidP="00832E01">
      <w:pPr>
        <w:ind w:left="360"/>
        <w:rPr>
          <w:rFonts w:ascii="Arial" w:hAnsi="Arial"/>
          <w:sz w:val="22"/>
        </w:rPr>
      </w:pPr>
    </w:p>
    <w:p w14:paraId="008625E8" w14:textId="77777777" w:rsidR="00832E01" w:rsidRPr="00A641D8" w:rsidRDefault="00832E01" w:rsidP="00832E01">
      <w:pPr>
        <w:rPr>
          <w:b/>
          <w:szCs w:val="24"/>
        </w:rPr>
      </w:pPr>
      <w:r w:rsidRPr="00A641D8">
        <w:rPr>
          <w:b/>
          <w:szCs w:val="24"/>
        </w:rPr>
        <w:t>Individual Delivery</w:t>
      </w:r>
      <w:r w:rsidRPr="00A641D8">
        <w:rPr>
          <w:b/>
          <w:szCs w:val="24"/>
        </w:rPr>
        <w:tab/>
      </w:r>
      <w:r w:rsidRPr="00A641D8">
        <w:rPr>
          <w:b/>
          <w:szCs w:val="24"/>
        </w:rPr>
        <w:tab/>
      </w:r>
      <w:r w:rsidRPr="00A641D8">
        <w:rPr>
          <w:b/>
          <w:szCs w:val="24"/>
        </w:rPr>
        <w:tab/>
      </w:r>
      <w:r w:rsidRPr="00A641D8">
        <w:rPr>
          <w:b/>
          <w:szCs w:val="24"/>
        </w:rPr>
        <w:tab/>
      </w:r>
      <w:r w:rsidRPr="00A641D8">
        <w:rPr>
          <w:b/>
          <w:szCs w:val="24"/>
        </w:rPr>
        <w:tab/>
      </w:r>
      <w:r w:rsidRPr="00A641D8">
        <w:rPr>
          <w:b/>
          <w:szCs w:val="24"/>
        </w:rPr>
        <w:tab/>
      </w:r>
      <w:r w:rsidRPr="00A641D8">
        <w:rPr>
          <w:b/>
          <w:szCs w:val="24"/>
        </w:rPr>
        <w:tab/>
      </w:r>
      <w:r w:rsidRPr="00A641D8">
        <w:rPr>
          <w:b/>
          <w:szCs w:val="24"/>
        </w:rPr>
        <w:tab/>
      </w:r>
      <w:r w:rsidRPr="00A641D8">
        <w:rPr>
          <w:b/>
          <w:szCs w:val="24"/>
          <w:u w:val="single"/>
        </w:rPr>
        <w:tab/>
        <w:t xml:space="preserve"> </w:t>
      </w:r>
      <w:r w:rsidR="00475E9F">
        <w:rPr>
          <w:b/>
          <w:szCs w:val="24"/>
        </w:rPr>
        <w:t xml:space="preserve">    2</w:t>
      </w:r>
      <w:r w:rsidRPr="00A641D8">
        <w:rPr>
          <w:b/>
          <w:szCs w:val="24"/>
        </w:rPr>
        <w:t>0 marks</w:t>
      </w:r>
    </w:p>
    <w:p w14:paraId="3568E982" w14:textId="77777777" w:rsidR="00832E01" w:rsidRPr="004A475E" w:rsidRDefault="00832E01" w:rsidP="00832E01">
      <w:pPr>
        <w:numPr>
          <w:ilvl w:val="0"/>
          <w:numId w:val="3"/>
        </w:numPr>
        <w:rPr>
          <w:b/>
          <w:szCs w:val="24"/>
        </w:rPr>
      </w:pPr>
      <w:r>
        <w:rPr>
          <w:szCs w:val="24"/>
        </w:rPr>
        <w:t>G</w:t>
      </w:r>
      <w:r w:rsidRPr="00C649BD">
        <w:rPr>
          <w:szCs w:val="24"/>
        </w:rPr>
        <w:t>eneral preparedness</w:t>
      </w:r>
    </w:p>
    <w:p w14:paraId="14D2EADC" w14:textId="77777777" w:rsidR="00832E01" w:rsidRPr="00931BAE" w:rsidRDefault="00832E01" w:rsidP="00832E01">
      <w:pPr>
        <w:numPr>
          <w:ilvl w:val="0"/>
          <w:numId w:val="3"/>
        </w:numPr>
        <w:rPr>
          <w:b/>
          <w:szCs w:val="24"/>
        </w:rPr>
      </w:pPr>
      <w:r>
        <w:rPr>
          <w:szCs w:val="24"/>
        </w:rPr>
        <w:t xml:space="preserve">Participation </w:t>
      </w:r>
      <w:r w:rsidR="00900046">
        <w:rPr>
          <w:szCs w:val="24"/>
        </w:rPr>
        <w:t>&amp; Explanation</w:t>
      </w:r>
    </w:p>
    <w:p w14:paraId="7A88B590" w14:textId="77777777" w:rsidR="00832E01" w:rsidRDefault="00832E01" w:rsidP="00C26F5B">
      <w:pPr>
        <w:ind w:left="360"/>
        <w:rPr>
          <w:b/>
          <w:szCs w:val="24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508"/>
        <w:gridCol w:w="1620"/>
        <w:gridCol w:w="1620"/>
        <w:gridCol w:w="1620"/>
      </w:tblGrid>
      <w:tr w:rsidR="00832E01" w:rsidRPr="00E11E6C" w14:paraId="45663170" w14:textId="77777777" w:rsidTr="00D60A67">
        <w:trPr>
          <w:jc w:val="center"/>
        </w:trPr>
        <w:tc>
          <w:tcPr>
            <w:tcW w:w="5508" w:type="dxa"/>
          </w:tcPr>
          <w:p w14:paraId="69AA45A1" w14:textId="77777777" w:rsidR="00832E01" w:rsidRPr="00E11E6C" w:rsidRDefault="00832E01" w:rsidP="00D60A67">
            <w:pPr>
              <w:jc w:val="center"/>
              <w:rPr>
                <w:b/>
              </w:rPr>
            </w:pPr>
            <w:r w:rsidRPr="00E11E6C">
              <w:rPr>
                <w:b/>
              </w:rPr>
              <w:t>Team Members</w:t>
            </w:r>
          </w:p>
        </w:tc>
        <w:tc>
          <w:tcPr>
            <w:tcW w:w="1620" w:type="dxa"/>
          </w:tcPr>
          <w:p w14:paraId="443E161E" w14:textId="77777777" w:rsidR="00832E01" w:rsidRPr="00E11E6C" w:rsidRDefault="00832E01" w:rsidP="00D60A67">
            <w:pPr>
              <w:jc w:val="center"/>
              <w:rPr>
                <w:b/>
              </w:rPr>
            </w:pPr>
            <w:r w:rsidRPr="00E11E6C">
              <w:rPr>
                <w:b/>
              </w:rPr>
              <w:t>Team Score</w:t>
            </w:r>
            <w:r w:rsidR="00475E9F">
              <w:rPr>
                <w:b/>
              </w:rPr>
              <w:t xml:space="preserve"> (8</w:t>
            </w:r>
            <w:r w:rsidRPr="00E11E6C">
              <w:rPr>
                <w:b/>
              </w:rPr>
              <w:t>0%)</w:t>
            </w:r>
          </w:p>
        </w:tc>
        <w:tc>
          <w:tcPr>
            <w:tcW w:w="1620" w:type="dxa"/>
          </w:tcPr>
          <w:p w14:paraId="1CE35491" w14:textId="77777777" w:rsidR="00832E01" w:rsidRPr="00E11E6C" w:rsidRDefault="00832E01" w:rsidP="00D60A67">
            <w:pPr>
              <w:jc w:val="center"/>
              <w:rPr>
                <w:b/>
              </w:rPr>
            </w:pPr>
            <w:r w:rsidRPr="00E11E6C">
              <w:rPr>
                <w:b/>
              </w:rPr>
              <w:t>Individual Score</w:t>
            </w:r>
            <w:r w:rsidR="00475E9F">
              <w:rPr>
                <w:b/>
              </w:rPr>
              <w:t xml:space="preserve"> (2</w:t>
            </w:r>
            <w:r w:rsidRPr="00E11E6C">
              <w:rPr>
                <w:b/>
              </w:rPr>
              <w:t xml:space="preserve">0%) </w:t>
            </w:r>
          </w:p>
        </w:tc>
        <w:tc>
          <w:tcPr>
            <w:tcW w:w="1620" w:type="dxa"/>
          </w:tcPr>
          <w:p w14:paraId="58300615" w14:textId="77777777" w:rsidR="00832E01" w:rsidRPr="00E11E6C" w:rsidRDefault="00832E01" w:rsidP="00D60A67">
            <w:pPr>
              <w:jc w:val="center"/>
              <w:rPr>
                <w:b/>
              </w:rPr>
            </w:pPr>
            <w:r w:rsidRPr="00E11E6C">
              <w:rPr>
                <w:b/>
              </w:rPr>
              <w:t>Total Score</w:t>
            </w:r>
          </w:p>
        </w:tc>
      </w:tr>
      <w:tr w:rsidR="00832E01" w14:paraId="5FA0DAEB" w14:textId="77777777" w:rsidTr="00D60A67">
        <w:trPr>
          <w:jc w:val="center"/>
        </w:trPr>
        <w:tc>
          <w:tcPr>
            <w:tcW w:w="5508" w:type="dxa"/>
          </w:tcPr>
          <w:p w14:paraId="7C837F68" w14:textId="77777777" w:rsidR="00832E01" w:rsidRDefault="00832E01" w:rsidP="00D60A67"/>
        </w:tc>
        <w:tc>
          <w:tcPr>
            <w:tcW w:w="1620" w:type="dxa"/>
          </w:tcPr>
          <w:p w14:paraId="5BBBC44C" w14:textId="77777777" w:rsidR="00832E01" w:rsidRDefault="00832E01" w:rsidP="00D60A67"/>
        </w:tc>
        <w:tc>
          <w:tcPr>
            <w:tcW w:w="1620" w:type="dxa"/>
          </w:tcPr>
          <w:p w14:paraId="4D6679D7" w14:textId="77777777" w:rsidR="00832E01" w:rsidRDefault="00832E01" w:rsidP="00D60A67"/>
        </w:tc>
        <w:tc>
          <w:tcPr>
            <w:tcW w:w="1620" w:type="dxa"/>
          </w:tcPr>
          <w:p w14:paraId="6F5D0BF6" w14:textId="77777777" w:rsidR="00832E01" w:rsidRDefault="00832E01" w:rsidP="00D60A67"/>
        </w:tc>
      </w:tr>
      <w:tr w:rsidR="00832E01" w14:paraId="52567798" w14:textId="77777777" w:rsidTr="00D60A67">
        <w:trPr>
          <w:jc w:val="center"/>
        </w:trPr>
        <w:tc>
          <w:tcPr>
            <w:tcW w:w="5508" w:type="dxa"/>
          </w:tcPr>
          <w:p w14:paraId="38FB61A2" w14:textId="77777777" w:rsidR="00832E01" w:rsidRDefault="00832E01" w:rsidP="00D60A67"/>
        </w:tc>
        <w:tc>
          <w:tcPr>
            <w:tcW w:w="1620" w:type="dxa"/>
          </w:tcPr>
          <w:p w14:paraId="1EDD4BC9" w14:textId="77777777" w:rsidR="00832E01" w:rsidRDefault="00832E01" w:rsidP="00D60A67"/>
        </w:tc>
        <w:tc>
          <w:tcPr>
            <w:tcW w:w="1620" w:type="dxa"/>
          </w:tcPr>
          <w:p w14:paraId="2AB11FE2" w14:textId="77777777" w:rsidR="00832E01" w:rsidRDefault="00832E01" w:rsidP="00D60A67"/>
        </w:tc>
        <w:tc>
          <w:tcPr>
            <w:tcW w:w="1620" w:type="dxa"/>
          </w:tcPr>
          <w:p w14:paraId="6820EDFA" w14:textId="77777777" w:rsidR="00832E01" w:rsidRDefault="00832E01" w:rsidP="00D60A67"/>
        </w:tc>
      </w:tr>
      <w:tr w:rsidR="00832E01" w14:paraId="611E7F0F" w14:textId="77777777" w:rsidTr="00D60A67">
        <w:trPr>
          <w:jc w:val="center"/>
        </w:trPr>
        <w:tc>
          <w:tcPr>
            <w:tcW w:w="5508" w:type="dxa"/>
          </w:tcPr>
          <w:p w14:paraId="5A36F203" w14:textId="77777777" w:rsidR="00832E01" w:rsidRDefault="00832E01" w:rsidP="00D60A67"/>
        </w:tc>
        <w:tc>
          <w:tcPr>
            <w:tcW w:w="1620" w:type="dxa"/>
          </w:tcPr>
          <w:p w14:paraId="08EF373B" w14:textId="77777777" w:rsidR="00832E01" w:rsidRDefault="00832E01" w:rsidP="00D60A67"/>
        </w:tc>
        <w:tc>
          <w:tcPr>
            <w:tcW w:w="1620" w:type="dxa"/>
          </w:tcPr>
          <w:p w14:paraId="5C26999D" w14:textId="77777777" w:rsidR="00832E01" w:rsidRDefault="00832E01" w:rsidP="00D60A67"/>
        </w:tc>
        <w:tc>
          <w:tcPr>
            <w:tcW w:w="1620" w:type="dxa"/>
          </w:tcPr>
          <w:p w14:paraId="4FE00B4E" w14:textId="77777777" w:rsidR="00832E01" w:rsidRDefault="00832E01" w:rsidP="00D60A67"/>
        </w:tc>
      </w:tr>
      <w:tr w:rsidR="00832E01" w14:paraId="2F06B74C" w14:textId="77777777" w:rsidTr="00D60A67">
        <w:trPr>
          <w:jc w:val="center"/>
        </w:trPr>
        <w:tc>
          <w:tcPr>
            <w:tcW w:w="5508" w:type="dxa"/>
          </w:tcPr>
          <w:p w14:paraId="69FD467A" w14:textId="77777777" w:rsidR="00832E01" w:rsidRDefault="00832E01" w:rsidP="00D60A67"/>
        </w:tc>
        <w:tc>
          <w:tcPr>
            <w:tcW w:w="1620" w:type="dxa"/>
          </w:tcPr>
          <w:p w14:paraId="3485A2F8" w14:textId="77777777" w:rsidR="00832E01" w:rsidRDefault="00832E01" w:rsidP="00D60A67"/>
        </w:tc>
        <w:tc>
          <w:tcPr>
            <w:tcW w:w="1620" w:type="dxa"/>
          </w:tcPr>
          <w:p w14:paraId="05C9C61C" w14:textId="77777777" w:rsidR="00832E01" w:rsidRDefault="00832E01" w:rsidP="00D60A67"/>
        </w:tc>
        <w:tc>
          <w:tcPr>
            <w:tcW w:w="1620" w:type="dxa"/>
          </w:tcPr>
          <w:p w14:paraId="28C1D4A0" w14:textId="77777777" w:rsidR="00832E01" w:rsidRDefault="00832E01" w:rsidP="00D60A67"/>
        </w:tc>
      </w:tr>
      <w:tr w:rsidR="003C6151" w14:paraId="20035577" w14:textId="77777777" w:rsidTr="003C6151">
        <w:trPr>
          <w:jc w:val="center"/>
        </w:trPr>
        <w:tc>
          <w:tcPr>
            <w:tcW w:w="5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B2A8CA" w14:textId="77777777" w:rsidR="003C6151" w:rsidRDefault="003C6151" w:rsidP="00F12EDD"/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02207A" w14:textId="77777777" w:rsidR="003C6151" w:rsidRDefault="003C6151" w:rsidP="00F12EDD"/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A4D305" w14:textId="77777777" w:rsidR="003C6151" w:rsidRDefault="003C6151" w:rsidP="00F12EDD"/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403378" w14:textId="77777777" w:rsidR="003C6151" w:rsidRDefault="003C6151" w:rsidP="00F12EDD"/>
        </w:tc>
      </w:tr>
      <w:tr w:rsidR="00100DEF" w14:paraId="2DA5BD78" w14:textId="77777777" w:rsidTr="00100DEF">
        <w:trPr>
          <w:jc w:val="center"/>
        </w:trPr>
        <w:tc>
          <w:tcPr>
            <w:tcW w:w="55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28C06" w14:textId="77777777" w:rsidR="00100DEF" w:rsidRDefault="00100DEF" w:rsidP="00C400D2"/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29B33" w14:textId="77777777" w:rsidR="00100DEF" w:rsidRDefault="00100DEF" w:rsidP="00C400D2"/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389EE9" w14:textId="77777777" w:rsidR="00100DEF" w:rsidRDefault="00100DEF" w:rsidP="00C400D2"/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353100" w14:textId="77777777" w:rsidR="00100DEF" w:rsidRDefault="00100DEF" w:rsidP="00C400D2"/>
        </w:tc>
      </w:tr>
    </w:tbl>
    <w:p w14:paraId="4A6270B8" w14:textId="77777777" w:rsidR="00832E01" w:rsidRPr="00000E95" w:rsidRDefault="00832E01" w:rsidP="003C6151">
      <w:pPr>
        <w:rPr>
          <w:szCs w:val="24"/>
        </w:rPr>
      </w:pPr>
    </w:p>
    <w:sectPr w:rsidR="00832E01" w:rsidRPr="00000E95" w:rsidSect="00023BE8">
      <w:headerReference w:type="default" r:id="rId7"/>
      <w:footerReference w:type="default" r:id="rId8"/>
      <w:pgSz w:w="12240" w:h="15840" w:code="1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DFCBF7" w14:textId="77777777" w:rsidR="00A4115C" w:rsidRDefault="00A4115C">
      <w:r>
        <w:separator/>
      </w:r>
    </w:p>
  </w:endnote>
  <w:endnote w:type="continuationSeparator" w:id="0">
    <w:p w14:paraId="03300CDE" w14:textId="77777777" w:rsidR="00A4115C" w:rsidRDefault="00A411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12602338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9B9D8A2" w14:textId="77777777" w:rsidR="00C848B5" w:rsidRDefault="00C848B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1499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014999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69B8A8CC" w14:textId="77777777" w:rsidR="00C848B5" w:rsidRDefault="00C848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4515BD" w14:textId="77777777" w:rsidR="00A4115C" w:rsidRDefault="00A4115C">
      <w:r>
        <w:separator/>
      </w:r>
    </w:p>
  </w:footnote>
  <w:footnote w:type="continuationSeparator" w:id="0">
    <w:p w14:paraId="5AC0EE32" w14:textId="77777777" w:rsidR="00A4115C" w:rsidRDefault="00A411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56165A" w14:textId="04EFDCC0" w:rsidR="00C54491" w:rsidRDefault="00C54491">
    <w:pPr>
      <w:pStyle w:val="Header"/>
    </w:pPr>
    <w:r>
      <w:t>C</w:t>
    </w:r>
    <w:r w:rsidR="008451C9">
      <w:t>OMP-</w:t>
    </w:r>
    <w:r w:rsidR="00A36897">
      <w:t>30</w:t>
    </w:r>
    <w:r>
      <w:t xml:space="preserve">8 </w:t>
    </w:r>
    <w:r w:rsidR="00A36897">
      <w:t>Emerging Technologies</w:t>
    </w:r>
    <w:r>
      <w:t xml:space="preserve"> – Group Project Presentation</w:t>
    </w:r>
  </w:p>
  <w:p w14:paraId="75A42AA5" w14:textId="77777777" w:rsidR="00C54491" w:rsidRDefault="00C5449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C0B54"/>
    <w:multiLevelType w:val="hybridMultilevel"/>
    <w:tmpl w:val="A32A31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17EEE"/>
    <w:multiLevelType w:val="multilevel"/>
    <w:tmpl w:val="97F65F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5D40C41"/>
    <w:multiLevelType w:val="multilevel"/>
    <w:tmpl w:val="D9647D4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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3" w15:restartNumberingAfterBreak="0">
    <w:nsid w:val="47B813DD"/>
    <w:multiLevelType w:val="multilevel"/>
    <w:tmpl w:val="D8D27B70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57F51FCC"/>
    <w:multiLevelType w:val="multilevel"/>
    <w:tmpl w:val="3CEEE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bO0MDMyMzK2MLRQ0lEKTi0uzszPAykwqgUAE434fiwAAAA="/>
  </w:docVars>
  <w:rsids>
    <w:rsidRoot w:val="0016512A"/>
    <w:rsid w:val="00000E95"/>
    <w:rsid w:val="00005ADA"/>
    <w:rsid w:val="0001221C"/>
    <w:rsid w:val="00013A74"/>
    <w:rsid w:val="00014999"/>
    <w:rsid w:val="00020B6D"/>
    <w:rsid w:val="00022900"/>
    <w:rsid w:val="00023BE8"/>
    <w:rsid w:val="00024F64"/>
    <w:rsid w:val="000419C1"/>
    <w:rsid w:val="00043C5C"/>
    <w:rsid w:val="00044B97"/>
    <w:rsid w:val="00047142"/>
    <w:rsid w:val="00050F32"/>
    <w:rsid w:val="00062EBF"/>
    <w:rsid w:val="000653D8"/>
    <w:rsid w:val="0007035B"/>
    <w:rsid w:val="00073D7C"/>
    <w:rsid w:val="00074CE6"/>
    <w:rsid w:val="000769B7"/>
    <w:rsid w:val="0009090B"/>
    <w:rsid w:val="000A08A3"/>
    <w:rsid w:val="000A36DC"/>
    <w:rsid w:val="000A7C2A"/>
    <w:rsid w:val="000D04D2"/>
    <w:rsid w:val="00100DEF"/>
    <w:rsid w:val="00101B4B"/>
    <w:rsid w:val="00103503"/>
    <w:rsid w:val="00103AB6"/>
    <w:rsid w:val="00104300"/>
    <w:rsid w:val="00107E46"/>
    <w:rsid w:val="0012158A"/>
    <w:rsid w:val="00121C2A"/>
    <w:rsid w:val="00134964"/>
    <w:rsid w:val="001463FA"/>
    <w:rsid w:val="00163399"/>
    <w:rsid w:val="0016512A"/>
    <w:rsid w:val="00174C19"/>
    <w:rsid w:val="00182DC3"/>
    <w:rsid w:val="001834A2"/>
    <w:rsid w:val="00186136"/>
    <w:rsid w:val="00186873"/>
    <w:rsid w:val="001878F8"/>
    <w:rsid w:val="001902C4"/>
    <w:rsid w:val="001A0CE6"/>
    <w:rsid w:val="001B37D8"/>
    <w:rsid w:val="001D09AD"/>
    <w:rsid w:val="001D533F"/>
    <w:rsid w:val="001E76FC"/>
    <w:rsid w:val="00201C90"/>
    <w:rsid w:val="002056D0"/>
    <w:rsid w:val="00217223"/>
    <w:rsid w:val="00217ECD"/>
    <w:rsid w:val="002305CF"/>
    <w:rsid w:val="00230DA0"/>
    <w:rsid w:val="00235E46"/>
    <w:rsid w:val="0024023B"/>
    <w:rsid w:val="00242284"/>
    <w:rsid w:val="002432AD"/>
    <w:rsid w:val="00267F06"/>
    <w:rsid w:val="00282866"/>
    <w:rsid w:val="00290A94"/>
    <w:rsid w:val="00291AED"/>
    <w:rsid w:val="00291B56"/>
    <w:rsid w:val="0029463C"/>
    <w:rsid w:val="002A491F"/>
    <w:rsid w:val="002A500E"/>
    <w:rsid w:val="002A6572"/>
    <w:rsid w:val="002B0AFA"/>
    <w:rsid w:val="002B1FF9"/>
    <w:rsid w:val="002B56CA"/>
    <w:rsid w:val="002C3291"/>
    <w:rsid w:val="002E60FC"/>
    <w:rsid w:val="002F18CA"/>
    <w:rsid w:val="0030505D"/>
    <w:rsid w:val="003061A2"/>
    <w:rsid w:val="00306B94"/>
    <w:rsid w:val="003072B6"/>
    <w:rsid w:val="00323A06"/>
    <w:rsid w:val="00324D27"/>
    <w:rsid w:val="0033267A"/>
    <w:rsid w:val="0035516B"/>
    <w:rsid w:val="0035635B"/>
    <w:rsid w:val="00357BF1"/>
    <w:rsid w:val="00357D14"/>
    <w:rsid w:val="003627F6"/>
    <w:rsid w:val="00363A06"/>
    <w:rsid w:val="003737A8"/>
    <w:rsid w:val="003743C9"/>
    <w:rsid w:val="00374BE3"/>
    <w:rsid w:val="00374C1C"/>
    <w:rsid w:val="003A4228"/>
    <w:rsid w:val="003C5DFE"/>
    <w:rsid w:val="003C6151"/>
    <w:rsid w:val="003D3C30"/>
    <w:rsid w:val="003E7BF1"/>
    <w:rsid w:val="003F1317"/>
    <w:rsid w:val="003F7A39"/>
    <w:rsid w:val="0041311D"/>
    <w:rsid w:val="00415030"/>
    <w:rsid w:val="00415797"/>
    <w:rsid w:val="00421035"/>
    <w:rsid w:val="00423F61"/>
    <w:rsid w:val="00436964"/>
    <w:rsid w:val="004428E4"/>
    <w:rsid w:val="00442C37"/>
    <w:rsid w:val="00454B0E"/>
    <w:rsid w:val="00466356"/>
    <w:rsid w:val="004744BE"/>
    <w:rsid w:val="00475E9F"/>
    <w:rsid w:val="00490D0E"/>
    <w:rsid w:val="00491580"/>
    <w:rsid w:val="0049630F"/>
    <w:rsid w:val="004B4B7D"/>
    <w:rsid w:val="004C0224"/>
    <w:rsid w:val="004C1F2C"/>
    <w:rsid w:val="004D1466"/>
    <w:rsid w:val="004E031E"/>
    <w:rsid w:val="004E6B33"/>
    <w:rsid w:val="004F65E9"/>
    <w:rsid w:val="0050296A"/>
    <w:rsid w:val="00507B9B"/>
    <w:rsid w:val="005107D3"/>
    <w:rsid w:val="00512C32"/>
    <w:rsid w:val="00513E2F"/>
    <w:rsid w:val="00547A5B"/>
    <w:rsid w:val="005546F6"/>
    <w:rsid w:val="00565382"/>
    <w:rsid w:val="00565B63"/>
    <w:rsid w:val="0057091E"/>
    <w:rsid w:val="00575E72"/>
    <w:rsid w:val="00576152"/>
    <w:rsid w:val="00584B2F"/>
    <w:rsid w:val="00591986"/>
    <w:rsid w:val="005924D8"/>
    <w:rsid w:val="00593F41"/>
    <w:rsid w:val="005A2837"/>
    <w:rsid w:val="005A7010"/>
    <w:rsid w:val="005E09D1"/>
    <w:rsid w:val="005E1C64"/>
    <w:rsid w:val="005E4460"/>
    <w:rsid w:val="005F3788"/>
    <w:rsid w:val="005F6A18"/>
    <w:rsid w:val="0060268E"/>
    <w:rsid w:val="006076F2"/>
    <w:rsid w:val="006078A9"/>
    <w:rsid w:val="00613AD8"/>
    <w:rsid w:val="006171A4"/>
    <w:rsid w:val="00625E89"/>
    <w:rsid w:val="00627DD4"/>
    <w:rsid w:val="00627EC5"/>
    <w:rsid w:val="0063423E"/>
    <w:rsid w:val="00640D47"/>
    <w:rsid w:val="00653B8B"/>
    <w:rsid w:val="006815D7"/>
    <w:rsid w:val="006836D6"/>
    <w:rsid w:val="0068569A"/>
    <w:rsid w:val="00685FF0"/>
    <w:rsid w:val="0068681E"/>
    <w:rsid w:val="00686C3D"/>
    <w:rsid w:val="0068782B"/>
    <w:rsid w:val="00690A73"/>
    <w:rsid w:val="006A12A9"/>
    <w:rsid w:val="006A1CEB"/>
    <w:rsid w:val="006C3C37"/>
    <w:rsid w:val="006D0C39"/>
    <w:rsid w:val="007126E4"/>
    <w:rsid w:val="00724483"/>
    <w:rsid w:val="007366B8"/>
    <w:rsid w:val="007374DD"/>
    <w:rsid w:val="0074001E"/>
    <w:rsid w:val="00757763"/>
    <w:rsid w:val="0077214B"/>
    <w:rsid w:val="007748F8"/>
    <w:rsid w:val="0078415B"/>
    <w:rsid w:val="00785D67"/>
    <w:rsid w:val="007874B2"/>
    <w:rsid w:val="007A6597"/>
    <w:rsid w:val="007A6860"/>
    <w:rsid w:val="007B2836"/>
    <w:rsid w:val="007B4F0E"/>
    <w:rsid w:val="007C33ED"/>
    <w:rsid w:val="007C34D1"/>
    <w:rsid w:val="007D3244"/>
    <w:rsid w:val="007E6982"/>
    <w:rsid w:val="007F7390"/>
    <w:rsid w:val="00803364"/>
    <w:rsid w:val="00803CD7"/>
    <w:rsid w:val="00813255"/>
    <w:rsid w:val="00813836"/>
    <w:rsid w:val="008147E6"/>
    <w:rsid w:val="00814FD8"/>
    <w:rsid w:val="008173DB"/>
    <w:rsid w:val="008310C0"/>
    <w:rsid w:val="00832E01"/>
    <w:rsid w:val="00833236"/>
    <w:rsid w:val="008379BD"/>
    <w:rsid w:val="008451C9"/>
    <w:rsid w:val="008676FF"/>
    <w:rsid w:val="00891138"/>
    <w:rsid w:val="008A431C"/>
    <w:rsid w:val="008A613C"/>
    <w:rsid w:val="008A6F40"/>
    <w:rsid w:val="008B485E"/>
    <w:rsid w:val="008C0410"/>
    <w:rsid w:val="008E3678"/>
    <w:rsid w:val="008E3DB0"/>
    <w:rsid w:val="008F31CC"/>
    <w:rsid w:val="00900046"/>
    <w:rsid w:val="009031B2"/>
    <w:rsid w:val="00905165"/>
    <w:rsid w:val="0090614E"/>
    <w:rsid w:val="00906ABB"/>
    <w:rsid w:val="00927D06"/>
    <w:rsid w:val="00946F66"/>
    <w:rsid w:val="00946FCB"/>
    <w:rsid w:val="00954FBB"/>
    <w:rsid w:val="009554FC"/>
    <w:rsid w:val="009633D3"/>
    <w:rsid w:val="00970B8A"/>
    <w:rsid w:val="009732E2"/>
    <w:rsid w:val="00975F69"/>
    <w:rsid w:val="009A074D"/>
    <w:rsid w:val="009A6D7C"/>
    <w:rsid w:val="009A77B1"/>
    <w:rsid w:val="009B4D56"/>
    <w:rsid w:val="009C7AD9"/>
    <w:rsid w:val="00A1704B"/>
    <w:rsid w:val="00A23AEE"/>
    <w:rsid w:val="00A241DC"/>
    <w:rsid w:val="00A36897"/>
    <w:rsid w:val="00A401CF"/>
    <w:rsid w:val="00A4115C"/>
    <w:rsid w:val="00A6025E"/>
    <w:rsid w:val="00A63DCE"/>
    <w:rsid w:val="00A67C6E"/>
    <w:rsid w:val="00A71458"/>
    <w:rsid w:val="00A727D4"/>
    <w:rsid w:val="00A75E95"/>
    <w:rsid w:val="00A903F2"/>
    <w:rsid w:val="00A90FEA"/>
    <w:rsid w:val="00AA4BC1"/>
    <w:rsid w:val="00AC1F05"/>
    <w:rsid w:val="00AC74E7"/>
    <w:rsid w:val="00AD25FD"/>
    <w:rsid w:val="00AD708B"/>
    <w:rsid w:val="00AE6308"/>
    <w:rsid w:val="00AF211E"/>
    <w:rsid w:val="00AF2E09"/>
    <w:rsid w:val="00AF36A1"/>
    <w:rsid w:val="00AF5070"/>
    <w:rsid w:val="00AF583B"/>
    <w:rsid w:val="00AF5DA8"/>
    <w:rsid w:val="00AF605A"/>
    <w:rsid w:val="00B03E61"/>
    <w:rsid w:val="00B06BDE"/>
    <w:rsid w:val="00B25604"/>
    <w:rsid w:val="00B3238B"/>
    <w:rsid w:val="00B40F30"/>
    <w:rsid w:val="00B45F95"/>
    <w:rsid w:val="00B528B8"/>
    <w:rsid w:val="00B559DC"/>
    <w:rsid w:val="00B61ED9"/>
    <w:rsid w:val="00B67CA3"/>
    <w:rsid w:val="00B75C71"/>
    <w:rsid w:val="00B81BDB"/>
    <w:rsid w:val="00B87D64"/>
    <w:rsid w:val="00BB5205"/>
    <w:rsid w:val="00BC4388"/>
    <w:rsid w:val="00BC6C69"/>
    <w:rsid w:val="00BC7FB2"/>
    <w:rsid w:val="00BD7D64"/>
    <w:rsid w:val="00BE1792"/>
    <w:rsid w:val="00BE2DCD"/>
    <w:rsid w:val="00BE6308"/>
    <w:rsid w:val="00BE6629"/>
    <w:rsid w:val="00BF1E2B"/>
    <w:rsid w:val="00BF31E9"/>
    <w:rsid w:val="00BF58AF"/>
    <w:rsid w:val="00C26F5B"/>
    <w:rsid w:val="00C27B0F"/>
    <w:rsid w:val="00C35071"/>
    <w:rsid w:val="00C43F1C"/>
    <w:rsid w:val="00C54491"/>
    <w:rsid w:val="00C56B8E"/>
    <w:rsid w:val="00C57EA0"/>
    <w:rsid w:val="00C633DF"/>
    <w:rsid w:val="00C7724E"/>
    <w:rsid w:val="00C808CD"/>
    <w:rsid w:val="00C848B5"/>
    <w:rsid w:val="00C84CCC"/>
    <w:rsid w:val="00C97607"/>
    <w:rsid w:val="00CA1BB0"/>
    <w:rsid w:val="00CB3545"/>
    <w:rsid w:val="00CB486A"/>
    <w:rsid w:val="00CC1140"/>
    <w:rsid w:val="00CC5BDE"/>
    <w:rsid w:val="00CC75D0"/>
    <w:rsid w:val="00CD023C"/>
    <w:rsid w:val="00CF718C"/>
    <w:rsid w:val="00D02396"/>
    <w:rsid w:val="00D04029"/>
    <w:rsid w:val="00D10EC5"/>
    <w:rsid w:val="00D24945"/>
    <w:rsid w:val="00D3746D"/>
    <w:rsid w:val="00D37785"/>
    <w:rsid w:val="00D37D8A"/>
    <w:rsid w:val="00D56CE8"/>
    <w:rsid w:val="00D87408"/>
    <w:rsid w:val="00D95E23"/>
    <w:rsid w:val="00DA30F1"/>
    <w:rsid w:val="00DA33DB"/>
    <w:rsid w:val="00DB0786"/>
    <w:rsid w:val="00DB25D2"/>
    <w:rsid w:val="00DB283B"/>
    <w:rsid w:val="00DB46D5"/>
    <w:rsid w:val="00DB6948"/>
    <w:rsid w:val="00DD1D83"/>
    <w:rsid w:val="00DE5FEF"/>
    <w:rsid w:val="00DE7047"/>
    <w:rsid w:val="00DE7DC1"/>
    <w:rsid w:val="00DF42A9"/>
    <w:rsid w:val="00DF510F"/>
    <w:rsid w:val="00E00DE1"/>
    <w:rsid w:val="00E13426"/>
    <w:rsid w:val="00E20A2E"/>
    <w:rsid w:val="00E34AB6"/>
    <w:rsid w:val="00E37D30"/>
    <w:rsid w:val="00E42EF4"/>
    <w:rsid w:val="00E432D4"/>
    <w:rsid w:val="00E45825"/>
    <w:rsid w:val="00E47E55"/>
    <w:rsid w:val="00E61F50"/>
    <w:rsid w:val="00E62A4B"/>
    <w:rsid w:val="00E76B68"/>
    <w:rsid w:val="00E97C02"/>
    <w:rsid w:val="00EA0512"/>
    <w:rsid w:val="00EA170A"/>
    <w:rsid w:val="00EA67C1"/>
    <w:rsid w:val="00EC2FC8"/>
    <w:rsid w:val="00EC442C"/>
    <w:rsid w:val="00EC4511"/>
    <w:rsid w:val="00ED0E4F"/>
    <w:rsid w:val="00ED1EBC"/>
    <w:rsid w:val="00ED5618"/>
    <w:rsid w:val="00EE6805"/>
    <w:rsid w:val="00EF7474"/>
    <w:rsid w:val="00F00A54"/>
    <w:rsid w:val="00F05E97"/>
    <w:rsid w:val="00F07A23"/>
    <w:rsid w:val="00F16B59"/>
    <w:rsid w:val="00F1790A"/>
    <w:rsid w:val="00F26264"/>
    <w:rsid w:val="00F33D89"/>
    <w:rsid w:val="00F358D7"/>
    <w:rsid w:val="00F5696B"/>
    <w:rsid w:val="00F57DF6"/>
    <w:rsid w:val="00F71BDD"/>
    <w:rsid w:val="00F8270E"/>
    <w:rsid w:val="00F85B62"/>
    <w:rsid w:val="00FA4823"/>
    <w:rsid w:val="00FB077B"/>
    <w:rsid w:val="00FB09AA"/>
    <w:rsid w:val="00FB45D0"/>
    <w:rsid w:val="00FC11ED"/>
    <w:rsid w:val="00FC5D87"/>
    <w:rsid w:val="00FE2EA8"/>
    <w:rsid w:val="00FE7A62"/>
    <w:rsid w:val="00FF4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CB6EAF"/>
  <w15:chartTrackingRefBased/>
  <w15:docId w15:val="{AF47FA63-F6FC-4D7F-92F1-6FEBC3412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uiPriority="22" w:qFormat="1"/>
    <w:lsdException w:name="Emphasis" w:qFormat="1"/>
    <w:lsdException w:name="Normal (Web)" w:uiPriority="99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6512A"/>
    <w:rPr>
      <w:sz w:val="24"/>
    </w:rPr>
  </w:style>
  <w:style w:type="paragraph" w:styleId="Heading1">
    <w:name w:val="heading 1"/>
    <w:basedOn w:val="Normal"/>
    <w:next w:val="Normal"/>
    <w:qFormat/>
    <w:rsid w:val="0016512A"/>
    <w:pPr>
      <w:keepNext/>
      <w:outlineLvl w:val="0"/>
    </w:pPr>
    <w:rPr>
      <w:rFonts w:ascii="Arial" w:hAnsi="Arial"/>
      <w:b/>
      <w:bCs/>
      <w:i/>
      <w:iCs/>
      <w:sz w:val="22"/>
    </w:rPr>
  </w:style>
  <w:style w:type="paragraph" w:styleId="Heading2">
    <w:name w:val="heading 2"/>
    <w:basedOn w:val="Normal"/>
    <w:next w:val="Normal"/>
    <w:qFormat/>
    <w:rsid w:val="0016512A"/>
    <w:pPr>
      <w:keepNext/>
      <w:outlineLvl w:val="1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16512A"/>
    <w:pPr>
      <w:ind w:right="3420"/>
    </w:pPr>
    <w:rPr>
      <w:rFonts w:ascii="Arial" w:hAnsi="Arial"/>
      <w:sz w:val="22"/>
    </w:rPr>
  </w:style>
  <w:style w:type="paragraph" w:styleId="BalloonText">
    <w:name w:val="Balloon Text"/>
    <w:basedOn w:val="Normal"/>
    <w:link w:val="BalloonTextChar"/>
    <w:rsid w:val="0075776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5776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4E6B33"/>
    <w:pPr>
      <w:spacing w:before="100" w:beforeAutospacing="1" w:after="100" w:afterAutospacing="1"/>
    </w:pPr>
    <w:rPr>
      <w:szCs w:val="24"/>
    </w:rPr>
  </w:style>
  <w:style w:type="character" w:styleId="Strong">
    <w:name w:val="Strong"/>
    <w:basedOn w:val="DefaultParagraphFont"/>
    <w:uiPriority w:val="22"/>
    <w:qFormat/>
    <w:rsid w:val="004E6B33"/>
    <w:rPr>
      <w:b/>
      <w:bCs/>
    </w:rPr>
  </w:style>
  <w:style w:type="paragraph" w:styleId="ListParagraph">
    <w:name w:val="List Paragraph"/>
    <w:basedOn w:val="Normal"/>
    <w:uiPriority w:val="34"/>
    <w:qFormat/>
    <w:rsid w:val="006856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C544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54491"/>
    <w:rPr>
      <w:sz w:val="24"/>
    </w:rPr>
  </w:style>
  <w:style w:type="paragraph" w:styleId="Footer">
    <w:name w:val="footer"/>
    <w:basedOn w:val="Normal"/>
    <w:link w:val="FooterChar"/>
    <w:uiPriority w:val="99"/>
    <w:rsid w:val="00C544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54491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8102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12</Words>
  <Characters>64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for Presentations:</vt:lpstr>
    </vt:vector>
  </TitlesOfParts>
  <Company>CentennialCollege</Company>
  <LinksUpToDate>false</LinksUpToDate>
  <CharactersWithSpaces>7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for Presentations:</dc:title>
  <dc:subject/>
  <dc:creator>ILIA</dc:creator>
  <cp:keywords/>
  <cp:lastModifiedBy>inika</cp:lastModifiedBy>
  <cp:revision>12</cp:revision>
  <cp:lastPrinted>2021-11-16T16:54:00Z</cp:lastPrinted>
  <dcterms:created xsi:type="dcterms:W3CDTF">2021-04-05T17:06:00Z</dcterms:created>
  <dcterms:modified xsi:type="dcterms:W3CDTF">2021-12-10T01:19:00Z</dcterms:modified>
</cp:coreProperties>
</file>